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8ED55B" w14:textId="77777777" w:rsidR="00D14278" w:rsidRDefault="00ED5E35">
      <w:pPr>
        <w:spacing w:line="48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5.1 DREAD Analysis</w:t>
      </w:r>
    </w:p>
    <w:tbl>
      <w:tblPr>
        <w:tblStyle w:val="a"/>
        <w:tblW w:w="11115" w:type="dxa"/>
        <w:tblInd w:w="-10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085"/>
        <w:gridCol w:w="495"/>
        <w:gridCol w:w="450"/>
        <w:gridCol w:w="465"/>
        <w:gridCol w:w="480"/>
        <w:gridCol w:w="480"/>
        <w:gridCol w:w="885"/>
        <w:gridCol w:w="1080"/>
        <w:gridCol w:w="4695"/>
      </w:tblGrid>
      <w:tr w:rsidR="00D14278" w14:paraId="3F9E011A" w14:textId="77777777">
        <w:trPr>
          <w:trHeight w:val="1125"/>
        </w:trPr>
        <w:tc>
          <w:tcPr>
            <w:tcW w:w="2085" w:type="dxa"/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9BC04E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ulnerability</w:t>
            </w:r>
          </w:p>
        </w:tc>
        <w:tc>
          <w:tcPr>
            <w:tcW w:w="495" w:type="dxa"/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2D254F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</w:t>
            </w:r>
          </w:p>
        </w:tc>
        <w:tc>
          <w:tcPr>
            <w:tcW w:w="450" w:type="dxa"/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FD31A5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</w:p>
        </w:tc>
        <w:tc>
          <w:tcPr>
            <w:tcW w:w="465" w:type="dxa"/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668100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</w:t>
            </w:r>
          </w:p>
        </w:tc>
        <w:tc>
          <w:tcPr>
            <w:tcW w:w="480" w:type="dxa"/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6FB2CC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480" w:type="dxa"/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2AEEC2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</w:t>
            </w:r>
          </w:p>
        </w:tc>
        <w:tc>
          <w:tcPr>
            <w:tcW w:w="885" w:type="dxa"/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168096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core</w:t>
            </w:r>
          </w:p>
        </w:tc>
        <w:tc>
          <w:tcPr>
            <w:tcW w:w="1080" w:type="dxa"/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4FDADA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ating</w:t>
            </w:r>
          </w:p>
        </w:tc>
        <w:tc>
          <w:tcPr>
            <w:tcW w:w="4695" w:type="dxa"/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8BA74D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tigation &amp; Recommendation</w:t>
            </w:r>
          </w:p>
        </w:tc>
      </w:tr>
      <w:tr w:rsidR="00D14278" w14:paraId="4D47992F" w14:textId="77777777">
        <w:tc>
          <w:tcPr>
            <w:tcW w:w="20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9D0AE7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curity Misconfiguration</w:t>
            </w: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B80C32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B8B08F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5A21FC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697AF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861E4B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8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44F7B0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8</w:t>
            </w:r>
          </w:p>
        </w:tc>
        <w:tc>
          <w:tcPr>
            <w:tcW w:w="1080" w:type="dxa"/>
            <w:shd w:val="clear" w:color="auto" w:fill="FF000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DF0FFA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</w:t>
            </w:r>
          </w:p>
        </w:tc>
        <w:tc>
          <w:tcPr>
            <w:tcW w:w="46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74B905" w14:textId="77777777" w:rsidR="00D14278" w:rsidRDefault="00ED5E35">
            <w:pPr>
              <w:numPr>
                <w:ilvl w:val="0"/>
                <w:numId w:val="1"/>
              </w:num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 not install unused features and frameworks.</w:t>
            </w:r>
          </w:p>
          <w:p w14:paraId="78EACE6D" w14:textId="77777777" w:rsidR="00D14278" w:rsidRDefault="00ED5E35">
            <w:pPr>
              <w:numPr>
                <w:ilvl w:val="0"/>
                <w:numId w:val="1"/>
              </w:numPr>
              <w:spacing w:after="240"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ew and update patches as part of the patch management process</w:t>
            </w:r>
          </w:p>
          <w:p w14:paraId="62FE3517" w14:textId="77777777" w:rsidR="00D14278" w:rsidRDefault="00D14278">
            <w:pPr>
              <w:spacing w:line="480" w:lineRule="auto"/>
              <w:rPr>
                <w:sz w:val="24"/>
                <w:szCs w:val="24"/>
              </w:rPr>
            </w:pPr>
          </w:p>
        </w:tc>
      </w:tr>
      <w:tr w:rsidR="00D14278" w14:paraId="0DCA4B55" w14:textId="77777777">
        <w:trPr>
          <w:trHeight w:val="1880"/>
        </w:trPr>
        <w:tc>
          <w:tcPr>
            <w:tcW w:w="20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CC7425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ftware and Data Integrity Failures</w:t>
            </w: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9081A4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CA2E06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544D8F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303553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7A8AD7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8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D4434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6</w:t>
            </w:r>
          </w:p>
        </w:tc>
        <w:tc>
          <w:tcPr>
            <w:tcW w:w="1080" w:type="dxa"/>
            <w:shd w:val="clear" w:color="auto" w:fill="FF000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9E6086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</w:t>
            </w:r>
          </w:p>
        </w:tc>
        <w:tc>
          <w:tcPr>
            <w:tcW w:w="46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E9C227" w14:textId="77777777" w:rsidR="00D14278" w:rsidRDefault="00ED5E35">
            <w:pPr>
              <w:numPr>
                <w:ilvl w:val="0"/>
                <w:numId w:val="8"/>
              </w:num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mplement a review process for code and configuration changes.</w:t>
            </w:r>
          </w:p>
        </w:tc>
      </w:tr>
      <w:tr w:rsidR="00D14278" w14:paraId="57B8433C" w14:textId="77777777">
        <w:tc>
          <w:tcPr>
            <w:tcW w:w="20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B8A458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mproper error handling</w:t>
            </w: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57ABD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C29C65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F6B292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2D69C0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3EB501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8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B2C16D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  <w:tc>
          <w:tcPr>
            <w:tcW w:w="1080" w:type="dxa"/>
            <w:shd w:val="clear" w:color="auto" w:fill="FF990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B3592E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um</w:t>
            </w:r>
          </w:p>
        </w:tc>
        <w:tc>
          <w:tcPr>
            <w:tcW w:w="46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70E05F" w14:textId="77777777" w:rsidR="00D14278" w:rsidRDefault="00ED5E35">
            <w:pPr>
              <w:numPr>
                <w:ilvl w:val="0"/>
                <w:numId w:val="6"/>
              </w:num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nsure sensitive data or credentials are not stored insecurely </w:t>
            </w:r>
            <w:proofErr w:type="gramStart"/>
            <w:r>
              <w:rPr>
                <w:sz w:val="24"/>
                <w:szCs w:val="24"/>
              </w:rPr>
              <w:t>including;</w:t>
            </w:r>
            <w:proofErr w:type="gramEnd"/>
            <w:r>
              <w:rPr>
                <w:sz w:val="24"/>
                <w:szCs w:val="24"/>
              </w:rPr>
              <w:t xml:space="preserve"> plaintext credentials in code, public credentials in repositories, and credentials stored in public cloud storage.</w:t>
            </w:r>
          </w:p>
          <w:p w14:paraId="7D5C9239" w14:textId="77777777" w:rsidR="00D14278" w:rsidRDefault="00ED5E35">
            <w:pPr>
              <w:numPr>
                <w:ilvl w:val="0"/>
                <w:numId w:val="6"/>
              </w:numPr>
              <w:spacing w:line="480" w:lineRule="auto"/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Change  of</w:t>
            </w:r>
            <w:proofErr w:type="gramEnd"/>
            <w:r>
              <w:rPr>
                <w:sz w:val="24"/>
                <w:szCs w:val="24"/>
              </w:rPr>
              <w:t xml:space="preserve"> default password</w:t>
            </w:r>
          </w:p>
          <w:p w14:paraId="63629342" w14:textId="77777777" w:rsidR="00D14278" w:rsidRDefault="00ED5E35">
            <w:pPr>
              <w:numPr>
                <w:ilvl w:val="0"/>
                <w:numId w:val="6"/>
              </w:num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SSH keys should be updated periodically and properly secured.</w:t>
            </w:r>
          </w:p>
        </w:tc>
      </w:tr>
      <w:tr w:rsidR="00D14278" w14:paraId="34ED6689" w14:textId="77777777">
        <w:tc>
          <w:tcPr>
            <w:tcW w:w="20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F84317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SQL Injections</w:t>
            </w: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32B195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D36E01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300423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1BA282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362F5E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8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C3F054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</w:t>
            </w:r>
          </w:p>
        </w:tc>
        <w:tc>
          <w:tcPr>
            <w:tcW w:w="1080" w:type="dxa"/>
            <w:shd w:val="clear" w:color="auto" w:fill="FF990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E7B5C9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um</w:t>
            </w:r>
          </w:p>
        </w:tc>
        <w:tc>
          <w:tcPr>
            <w:tcW w:w="46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35AFBE" w14:textId="77777777" w:rsidR="00D14278" w:rsidRDefault="00ED5E35">
            <w:pPr>
              <w:numPr>
                <w:ilvl w:val="0"/>
                <w:numId w:val="9"/>
              </w:num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put validation</w:t>
            </w:r>
          </w:p>
          <w:p w14:paraId="10A3F00E" w14:textId="77777777" w:rsidR="00D14278" w:rsidRDefault="00ED5E35">
            <w:pPr>
              <w:numPr>
                <w:ilvl w:val="0"/>
                <w:numId w:val="9"/>
              </w:num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nforce prepared statements and </w:t>
            </w:r>
            <w:proofErr w:type="spellStart"/>
            <w:r>
              <w:rPr>
                <w:sz w:val="24"/>
                <w:szCs w:val="24"/>
              </w:rPr>
              <w:t>parameterisation</w:t>
            </w:r>
            <w:proofErr w:type="spellEnd"/>
          </w:p>
          <w:p w14:paraId="7C3D0F71" w14:textId="77777777" w:rsidR="00D14278" w:rsidRDefault="00ED5E35">
            <w:pPr>
              <w:numPr>
                <w:ilvl w:val="0"/>
                <w:numId w:val="9"/>
              </w:num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tively manage patches and updates</w:t>
            </w:r>
          </w:p>
          <w:p w14:paraId="4D865165" w14:textId="77777777" w:rsidR="00D14278" w:rsidRDefault="00ED5E35">
            <w:pPr>
              <w:numPr>
                <w:ilvl w:val="0"/>
                <w:numId w:val="9"/>
              </w:num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rden your OS and applications</w:t>
            </w:r>
          </w:p>
        </w:tc>
      </w:tr>
      <w:tr w:rsidR="00D14278" w14:paraId="163D5E13" w14:textId="77777777">
        <w:tc>
          <w:tcPr>
            <w:tcW w:w="20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835D41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yptographic Failures</w:t>
            </w: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9D4507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6E0326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7B87F9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1C13A8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2AD059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8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87C8A3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</w:t>
            </w:r>
          </w:p>
        </w:tc>
        <w:tc>
          <w:tcPr>
            <w:tcW w:w="1080" w:type="dxa"/>
            <w:shd w:val="clear" w:color="auto" w:fill="FF990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28FB0A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um</w:t>
            </w:r>
          </w:p>
        </w:tc>
        <w:tc>
          <w:tcPr>
            <w:tcW w:w="46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33A910" w14:textId="77777777" w:rsidR="00D14278" w:rsidRDefault="00ED5E35">
            <w:pPr>
              <w:numPr>
                <w:ilvl w:val="0"/>
                <w:numId w:val="2"/>
              </w:num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assify data processed, stored, or transmitted by an application. Identify which data is sensitive according to regulation and business needs.</w:t>
            </w:r>
          </w:p>
          <w:p w14:paraId="2DE9C360" w14:textId="77777777" w:rsidR="00D14278" w:rsidRDefault="00ED5E35">
            <w:pPr>
              <w:numPr>
                <w:ilvl w:val="0"/>
                <w:numId w:val="2"/>
              </w:num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sure up-to-date and strong standard algorithms, protocols, and keys are in place; use proper key management.</w:t>
            </w:r>
          </w:p>
          <w:p w14:paraId="7BF8F750" w14:textId="77777777" w:rsidR="00D14278" w:rsidRDefault="00ED5E35">
            <w:pPr>
              <w:numPr>
                <w:ilvl w:val="0"/>
                <w:numId w:val="2"/>
              </w:num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ncrypt all data in transit with secure protocols such as TLS with forward secrecy (FS) ciphers, cipher </w:t>
            </w:r>
            <w:proofErr w:type="spellStart"/>
            <w:r>
              <w:rPr>
                <w:sz w:val="24"/>
                <w:szCs w:val="24"/>
              </w:rPr>
              <w:t>prioritisation</w:t>
            </w:r>
            <w:proofErr w:type="spellEnd"/>
            <w:r>
              <w:rPr>
                <w:sz w:val="24"/>
                <w:szCs w:val="24"/>
              </w:rPr>
              <w:t xml:space="preserve"> by the server, and secure parameters. </w:t>
            </w:r>
          </w:p>
          <w:p w14:paraId="1934B62B" w14:textId="77777777" w:rsidR="00D14278" w:rsidRDefault="00ED5E35">
            <w:pPr>
              <w:numPr>
                <w:ilvl w:val="0"/>
                <w:numId w:val="2"/>
              </w:num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Enforce encryption using directives like HTTP Strict Transport Security.</w:t>
            </w:r>
          </w:p>
        </w:tc>
      </w:tr>
      <w:tr w:rsidR="00D14278" w14:paraId="222D2CE5" w14:textId="77777777">
        <w:tc>
          <w:tcPr>
            <w:tcW w:w="20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4EB932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Cross Site Scripting (XSS)</w:t>
            </w: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239925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6DC16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2601F3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258578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7E1D4A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8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3691C6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1080" w:type="dxa"/>
            <w:shd w:val="clear" w:color="auto" w:fill="FF990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83365E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um</w:t>
            </w:r>
          </w:p>
        </w:tc>
        <w:tc>
          <w:tcPr>
            <w:tcW w:w="46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C97B08" w14:textId="77777777" w:rsidR="00D14278" w:rsidRDefault="00ED5E35">
            <w:pPr>
              <w:numPr>
                <w:ilvl w:val="0"/>
                <w:numId w:val="4"/>
              </w:num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event HTML code from being entered into inputs whenever possible by preventing them posting that code. </w:t>
            </w:r>
          </w:p>
          <w:p w14:paraId="7881B54C" w14:textId="77777777" w:rsidR="00D14278" w:rsidRDefault="00ED5E35">
            <w:pPr>
              <w:numPr>
                <w:ilvl w:val="0"/>
                <w:numId w:val="4"/>
              </w:num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Validating the data to ensure that it meets specific criteria. </w:t>
            </w:r>
          </w:p>
          <w:p w14:paraId="23152B2F" w14:textId="77777777" w:rsidR="00D14278" w:rsidRDefault="00ED5E35">
            <w:pPr>
              <w:numPr>
                <w:ilvl w:val="0"/>
                <w:numId w:val="4"/>
              </w:numPr>
              <w:spacing w:after="240"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</w:t>
            </w:r>
            <w:proofErr w:type="spellStart"/>
            <w:r>
              <w:rPr>
                <w:sz w:val="24"/>
                <w:szCs w:val="24"/>
              </w:rPr>
              <w:t>sanitisation</w:t>
            </w:r>
            <w:proofErr w:type="spellEnd"/>
            <w:r>
              <w:rPr>
                <w:sz w:val="24"/>
                <w:szCs w:val="24"/>
              </w:rPr>
              <w:t xml:space="preserve"> before execution to detect XSS</w:t>
            </w:r>
          </w:p>
          <w:p w14:paraId="7E26663D" w14:textId="77777777" w:rsidR="00D14278" w:rsidRDefault="00D14278">
            <w:pPr>
              <w:spacing w:line="480" w:lineRule="auto"/>
              <w:ind w:left="720"/>
              <w:rPr>
                <w:sz w:val="24"/>
                <w:szCs w:val="24"/>
              </w:rPr>
            </w:pPr>
          </w:p>
        </w:tc>
      </w:tr>
      <w:tr w:rsidR="00D14278" w14:paraId="2F2FD7CF" w14:textId="77777777">
        <w:tc>
          <w:tcPr>
            <w:tcW w:w="20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20150C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oss-Site Request Forgery (CSRF)</w:t>
            </w: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D44E9D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D8D466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590E2C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815B8A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A1A7C1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8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AD833C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1080" w:type="dxa"/>
            <w:shd w:val="clear" w:color="auto" w:fill="FF990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9072C1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um</w:t>
            </w:r>
          </w:p>
        </w:tc>
        <w:tc>
          <w:tcPr>
            <w:tcW w:w="46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8F4DC7" w14:textId="77777777" w:rsidR="00D14278" w:rsidRDefault="00ED5E35">
            <w:pPr>
              <w:numPr>
                <w:ilvl w:val="0"/>
                <w:numId w:val="12"/>
              </w:num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nforce “deny by default” firewall policies </w:t>
            </w:r>
          </w:p>
          <w:p w14:paraId="42A781EA" w14:textId="77777777" w:rsidR="00D14278" w:rsidRDefault="00ED5E35">
            <w:pPr>
              <w:numPr>
                <w:ilvl w:val="0"/>
                <w:numId w:val="12"/>
              </w:numPr>
              <w:spacing w:line="48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anitise</w:t>
            </w:r>
            <w:proofErr w:type="spellEnd"/>
            <w:r>
              <w:rPr>
                <w:sz w:val="24"/>
                <w:szCs w:val="24"/>
              </w:rPr>
              <w:t xml:space="preserve"> and validate all client-supplied input data</w:t>
            </w:r>
          </w:p>
        </w:tc>
      </w:tr>
      <w:tr w:rsidR="00D14278" w14:paraId="0FF9092B" w14:textId="77777777">
        <w:tc>
          <w:tcPr>
            <w:tcW w:w="20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6E5F5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ufficient Logging &amp; Monitoring</w:t>
            </w: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60C5F7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976607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31F775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EFFF8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DEBD56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8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1269D5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</w:t>
            </w:r>
          </w:p>
        </w:tc>
        <w:tc>
          <w:tcPr>
            <w:tcW w:w="1080" w:type="dxa"/>
            <w:shd w:val="clear" w:color="auto" w:fill="00FF0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72BED5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w</w:t>
            </w:r>
          </w:p>
        </w:tc>
        <w:tc>
          <w:tcPr>
            <w:tcW w:w="46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0FE2E5" w14:textId="77777777" w:rsidR="00D14278" w:rsidRDefault="00ED5E35">
            <w:pPr>
              <w:numPr>
                <w:ilvl w:val="0"/>
                <w:numId w:val="11"/>
              </w:num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sure all login, access control, and server-side input validation failures can be logged to identify malicious accounts and held for enough time to allow delayed forensic analysis.</w:t>
            </w:r>
          </w:p>
          <w:p w14:paraId="77804C38" w14:textId="77777777" w:rsidR="00D14278" w:rsidRDefault="00ED5E35">
            <w:pPr>
              <w:numPr>
                <w:ilvl w:val="0"/>
                <w:numId w:val="11"/>
              </w:num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Ensure log data is encoded correctly to prevent injections or attacks on the logging or monitoring systems.</w:t>
            </w:r>
          </w:p>
        </w:tc>
      </w:tr>
      <w:tr w:rsidR="00D14278" w14:paraId="32DF138A" w14:textId="77777777">
        <w:tc>
          <w:tcPr>
            <w:tcW w:w="20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E15DCF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Vulnerable and Outdated Components</w:t>
            </w: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D8A7F6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B07970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2F74D5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A20399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70AD7E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8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C9B5B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1080" w:type="dxa"/>
            <w:shd w:val="clear" w:color="auto" w:fill="00FF0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A0DC88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w</w:t>
            </w:r>
          </w:p>
        </w:tc>
        <w:tc>
          <w:tcPr>
            <w:tcW w:w="46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392B84" w14:textId="77777777" w:rsidR="00D14278" w:rsidRDefault="00ED5E35">
            <w:pPr>
              <w:numPr>
                <w:ilvl w:val="0"/>
                <w:numId w:val="5"/>
              </w:num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move unused dependencies, unnecessary features, components, files, and documentation.</w:t>
            </w:r>
          </w:p>
          <w:p w14:paraId="7847462F" w14:textId="77777777" w:rsidR="00D14278" w:rsidRDefault="00ED5E35">
            <w:pPr>
              <w:numPr>
                <w:ilvl w:val="0"/>
                <w:numId w:val="5"/>
              </w:num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inuously monitor sources like Common Vulnerability and Exposures (CVE) and National Vulnerability Database (NVD) for vulnerabilities in the components.</w:t>
            </w:r>
          </w:p>
          <w:p w14:paraId="615C741B" w14:textId="77777777" w:rsidR="00D14278" w:rsidRDefault="00ED5E35">
            <w:pPr>
              <w:numPr>
                <w:ilvl w:val="0"/>
                <w:numId w:val="5"/>
              </w:num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 software composition analysis tools to automate the process.</w:t>
            </w:r>
          </w:p>
        </w:tc>
      </w:tr>
      <w:tr w:rsidR="00D14278" w14:paraId="714C3462" w14:textId="77777777">
        <w:tc>
          <w:tcPr>
            <w:tcW w:w="20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FD65E8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pen ports</w:t>
            </w: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3B47C7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3D769D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FC05ED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7C4B56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6304DA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8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BDD42B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1080" w:type="dxa"/>
            <w:shd w:val="clear" w:color="auto" w:fill="00FF0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815F91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w</w:t>
            </w:r>
          </w:p>
        </w:tc>
        <w:tc>
          <w:tcPr>
            <w:tcW w:w="46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3C37E3" w14:textId="77777777" w:rsidR="00D14278" w:rsidRDefault="00ED5E35">
            <w:pPr>
              <w:numPr>
                <w:ilvl w:val="0"/>
                <w:numId w:val="3"/>
              </w:num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ly use ports that encrypt traffic</w:t>
            </w:r>
          </w:p>
          <w:p w14:paraId="7E38BCC1" w14:textId="77777777" w:rsidR="00D14278" w:rsidRDefault="00ED5E35">
            <w:pPr>
              <w:numPr>
                <w:ilvl w:val="0"/>
                <w:numId w:val="3"/>
              </w:num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ly necessary ports should be used and open</w:t>
            </w:r>
          </w:p>
          <w:p w14:paraId="61AE2848" w14:textId="77777777" w:rsidR="00D14278" w:rsidRDefault="00ED5E35">
            <w:pPr>
              <w:numPr>
                <w:ilvl w:val="0"/>
                <w:numId w:val="3"/>
              </w:num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pen ports to the internet should sit behind a firewall.</w:t>
            </w:r>
          </w:p>
        </w:tc>
      </w:tr>
      <w:tr w:rsidR="00D14278" w14:paraId="623D1FB5" w14:textId="77777777">
        <w:tc>
          <w:tcPr>
            <w:tcW w:w="20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8298D4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Broken Access Control</w:t>
            </w: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2DAEFF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9F2608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82DFFD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D7DA02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D34430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8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EBA786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1080" w:type="dxa"/>
            <w:shd w:val="clear" w:color="auto" w:fill="00FF0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86A176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w</w:t>
            </w:r>
          </w:p>
        </w:tc>
        <w:tc>
          <w:tcPr>
            <w:tcW w:w="46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ED0748" w14:textId="77777777" w:rsidR="00D14278" w:rsidRDefault="00ED5E35">
            <w:pPr>
              <w:numPr>
                <w:ilvl w:val="0"/>
                <w:numId w:val="10"/>
              </w:num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mplement access control mechanisms once and re-use them throughout the application, including </w:t>
            </w:r>
            <w:proofErr w:type="spellStart"/>
            <w:r>
              <w:rPr>
                <w:sz w:val="24"/>
                <w:szCs w:val="24"/>
              </w:rPr>
              <w:t>minimising</w:t>
            </w:r>
            <w:proofErr w:type="spellEnd"/>
            <w:r>
              <w:rPr>
                <w:sz w:val="24"/>
                <w:szCs w:val="24"/>
              </w:rPr>
              <w:t xml:space="preserve"> Cross-Origin Resource Sharing (CORS) usage</w:t>
            </w:r>
          </w:p>
        </w:tc>
      </w:tr>
      <w:tr w:rsidR="00D14278" w14:paraId="416A62C2" w14:textId="77777777">
        <w:tc>
          <w:tcPr>
            <w:tcW w:w="20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658B1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ak login credentials</w:t>
            </w: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B55465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737538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64A69B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586A2A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EDAFCB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8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7DACC0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1080" w:type="dxa"/>
            <w:shd w:val="clear" w:color="auto" w:fill="00FF0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92FD3" w14:textId="77777777" w:rsidR="00D14278" w:rsidRDefault="00ED5E35">
            <w:p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w</w:t>
            </w:r>
          </w:p>
        </w:tc>
        <w:tc>
          <w:tcPr>
            <w:tcW w:w="46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8C5E9B" w14:textId="77777777" w:rsidR="00D14278" w:rsidRDefault="00ED5E35">
            <w:pPr>
              <w:numPr>
                <w:ilvl w:val="0"/>
                <w:numId w:val="7"/>
              </w:numPr>
              <w:spacing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mplement a strong password</w:t>
            </w:r>
          </w:p>
          <w:p w14:paraId="3C165FEA" w14:textId="77777777" w:rsidR="00D14278" w:rsidRDefault="00ED5E35">
            <w:pPr>
              <w:spacing w:line="480" w:lineRule="auto"/>
              <w:ind w:left="7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policy</w:t>
            </w:r>
          </w:p>
        </w:tc>
      </w:tr>
    </w:tbl>
    <w:p w14:paraId="295B82A5" w14:textId="77777777" w:rsidR="00D14278" w:rsidRDefault="00D14278">
      <w:pPr>
        <w:spacing w:line="480" w:lineRule="auto"/>
        <w:rPr>
          <w:sz w:val="24"/>
          <w:szCs w:val="24"/>
        </w:rPr>
      </w:pPr>
    </w:p>
    <w:p w14:paraId="36AFC96F" w14:textId="77777777" w:rsidR="00D14278" w:rsidRDefault="00D14278"/>
    <w:sectPr w:rsidR="00D1427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84E88"/>
    <w:multiLevelType w:val="multilevel"/>
    <w:tmpl w:val="1C70570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DDC71F3"/>
    <w:multiLevelType w:val="multilevel"/>
    <w:tmpl w:val="736209F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2AF74A3"/>
    <w:multiLevelType w:val="multilevel"/>
    <w:tmpl w:val="E88263F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20BA3FC0"/>
    <w:multiLevelType w:val="multilevel"/>
    <w:tmpl w:val="B18CF77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435B3B6B"/>
    <w:multiLevelType w:val="multilevel"/>
    <w:tmpl w:val="87FAED2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456B6DF2"/>
    <w:multiLevelType w:val="multilevel"/>
    <w:tmpl w:val="759073D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46C669F2"/>
    <w:multiLevelType w:val="multilevel"/>
    <w:tmpl w:val="737CBC2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4A5A359F"/>
    <w:multiLevelType w:val="multilevel"/>
    <w:tmpl w:val="ADDEB73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5D0553C7"/>
    <w:multiLevelType w:val="multilevel"/>
    <w:tmpl w:val="A0182F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63F8701F"/>
    <w:multiLevelType w:val="multilevel"/>
    <w:tmpl w:val="575018E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658F638E"/>
    <w:multiLevelType w:val="multilevel"/>
    <w:tmpl w:val="FC24840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76A267C3"/>
    <w:multiLevelType w:val="multilevel"/>
    <w:tmpl w:val="CFB60C5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647709929">
    <w:abstractNumId w:val="0"/>
  </w:num>
  <w:num w:numId="2" w16cid:durableId="1820804651">
    <w:abstractNumId w:val="3"/>
  </w:num>
  <w:num w:numId="3" w16cid:durableId="1230850135">
    <w:abstractNumId w:val="1"/>
  </w:num>
  <w:num w:numId="4" w16cid:durableId="2045641831">
    <w:abstractNumId w:val="7"/>
  </w:num>
  <w:num w:numId="5" w16cid:durableId="1604847329">
    <w:abstractNumId w:val="6"/>
  </w:num>
  <w:num w:numId="6" w16cid:durableId="276958404">
    <w:abstractNumId w:val="10"/>
  </w:num>
  <w:num w:numId="7" w16cid:durableId="530731633">
    <w:abstractNumId w:val="9"/>
  </w:num>
  <w:num w:numId="8" w16cid:durableId="1598058622">
    <w:abstractNumId w:val="8"/>
  </w:num>
  <w:num w:numId="9" w16cid:durableId="1617830978">
    <w:abstractNumId w:val="11"/>
  </w:num>
  <w:num w:numId="10" w16cid:durableId="1897737385">
    <w:abstractNumId w:val="4"/>
  </w:num>
  <w:num w:numId="11" w16cid:durableId="776217376">
    <w:abstractNumId w:val="5"/>
  </w:num>
  <w:num w:numId="12" w16cid:durableId="11608047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zMDMwMjU3NjIwMrNU0lEKTi0uzszPAykwqgUAhRIzjSwAAAA="/>
  </w:docVars>
  <w:rsids>
    <w:rsidRoot w:val="00D14278"/>
    <w:rsid w:val="005B5C53"/>
    <w:rsid w:val="00D14278"/>
    <w:rsid w:val="00DD74F1"/>
    <w:rsid w:val="00ED5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0DC940"/>
  <w15:docId w15:val="{8D4B6781-A022-42C5-9A89-A500DFE8CC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s-E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53</Words>
  <Characters>2493</Characters>
  <Application>Microsoft Office Word</Application>
  <DocSecurity>0</DocSecurity>
  <Lines>20</Lines>
  <Paragraphs>5</Paragraphs>
  <ScaleCrop>false</ScaleCrop>
  <Company/>
  <LinksUpToDate>false</LinksUpToDate>
  <CharactersWithSpaces>2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sioma vina okafor Tolofari</cp:lastModifiedBy>
  <cp:revision>4</cp:revision>
  <dcterms:created xsi:type="dcterms:W3CDTF">2022-04-16T18:07:00Z</dcterms:created>
  <dcterms:modified xsi:type="dcterms:W3CDTF">2022-04-16T18:12:00Z</dcterms:modified>
</cp:coreProperties>
</file>